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elecommunication Engineering Program in Qatar Doha</w:t>
      </w:r>
    </w:p>
    <w:bookmarkEnd w:id="20"/>
    <w:p>
      <w:pPr>
        <w:pStyle w:val="BodyText"/>
      </w:pPr>
      <w:r>
        <w:t xml:space="preserve">Date: October 26, 2023</w:t>
      </w:r>
    </w:p>
    <w:p>
      <w:pPr>
        <w:pStyle w:val="BodyText"/>
      </w:pPr>
      <w:r>
        <w:t xml:space="preserve">Selection Committee</w:t>
      </w:r>
    </w:p>
    <w:p>
      <w:pPr>
        <w:pStyle w:val="BodyText"/>
      </w:pPr>
      <w:r>
        <w:t xml:space="preserve">Qatar University - College of Engineering</w:t>
      </w:r>
    </w:p>
    <w:p>
      <w:pPr>
        <w:pStyle w:val="BodyText"/>
      </w:pPr>
      <w:r>
        <w:t xml:space="preserve">Education City, Doha, Qatar</w:t>
      </w:r>
    </w:p>
    <w:bookmarkStart w:id="21" w:name="X0138b9f6ceef71dcf93e8a7128cb340b6572b61"/>
    <w:p>
      <w:pPr>
        <w:pStyle w:val="Heading2"/>
      </w:pPr>
      <w:r>
        <w:t xml:space="preserve">Scholarship Application Letter for Telecommunication Engineering Program in Qatar Doha</w:t>
      </w:r>
    </w:p>
    <w:p>
      <w:pPr>
        <w:pStyle w:val="FirstParagraph"/>
      </w:pPr>
      <w:r>
        <w:t xml:space="preserve">Dear Selection Committee,</w:t>
      </w:r>
    </w:p>
    <w:p>
      <w:pPr>
        <w:pStyle w:val="BodyText"/>
      </w:pPr>
      <w:r>
        <w:t xml:space="preserve">It is with profound enthusiasm and unwavering determination that I submit my application for the prestigious scholarship program to pursue a Master of Science in Telecommunication Engineering at Qatar University. As an aspiring</w:t>
      </w:r>
      <w:r>
        <w:t xml:space="preserve"> </w:t>
      </w:r>
      <w:r>
        <w:rPr>
          <w:bCs/>
          <w:b/>
        </w:rPr>
        <w:t xml:space="preserve">Telecommunication Engineer</w:t>
      </w:r>
      <w:r>
        <w:t xml:space="preserve">, I have meticulously aligned my academic trajectory with Qatar's visionary development goals, particularly through the transformative lens of</w:t>
      </w:r>
      <w:r>
        <w:t xml:space="preserve"> </w:t>
      </w:r>
      <w:r>
        <w:rPr>
          <w:iCs/>
          <w:i/>
        </w:rPr>
        <w:t xml:space="preserve">Qatar Doha</w:t>
      </w:r>
      <w:r>
        <w:t xml:space="preserve">'s burgeoning technological ecosystem. This Scholarship Application Letter articulates not merely my qualifications, but my profound commitment to contributing to Qatar's status as a global telecommunications hub within the framework of Vision 2030.</w:t>
      </w:r>
    </w:p>
    <w:p>
      <w:pPr>
        <w:pStyle w:val="BodyText"/>
      </w:pPr>
      <w:r>
        <w:t xml:space="preserve">The decision to apply for this scholarship stems from a deeply personal connection to</w:t>
      </w:r>
      <w:r>
        <w:t xml:space="preserve"> </w:t>
      </w:r>
      <w:r>
        <w:rPr>
          <w:iCs/>
          <w:i/>
        </w:rPr>
        <w:t xml:space="preserve">Qatar Doha</w:t>
      </w:r>
      <w:r>
        <w:t xml:space="preserve">'s technological evolution. During my undergraduate studies in Electrical Engineering at Cairo University, I conducted research on 5G network optimization in urban environments—a project directly relevant to Qatar's national infrastructure priorities. What captivated me was Qatar's strategic investment in cutting-edge communications technology: the deployment of the world's first 5G network by Ooredoo, the establishment of Qatar Telecom Innovation Center (QTIC) in Doha, and initiatives like "Qatar Digital Economy Strategy" that position this nation as a pioneer. This isn't merely academic interest—it's a professional calling. I envision myself not just as an engineer in</w:t>
      </w:r>
      <w:r>
        <w:t xml:space="preserve"> </w:t>
      </w:r>
      <w:r>
        <w:rPr>
          <w:iCs/>
          <w:i/>
        </w:rPr>
        <w:t xml:space="preserve">Qatar Doha</w:t>
      </w:r>
      <w:r>
        <w:t xml:space="preserve">, but as an active architect of its digital future.</w:t>
      </w:r>
    </w:p>
    <w:p>
      <w:pPr>
        <w:pStyle w:val="BodyText"/>
      </w:pPr>
      <w:r>
        <w:t xml:space="preserve">My academic journey has been rigorously focused on telecommunication fundamentals and emerging technologies. I achieved a 3.8/4.0 GPA while completing coursework in Wireless Communications, Optical Fiber Networks, and Signal Processing. My undergraduate thesis on "Energy-Efficient Resource Allocation for Massive MIMO Systems" earned departmental recognition and was published in the International Journal of Communication Engineering (Vol. 15). Crucially, I complemented theory with hands-on experience through internships: at Telecom Egypt's R&amp;D division, where I optimized LTE network parameters improving signal coverage by 22%, and at Airtel Africa's IoT division, developing low-power sensor networks for agricultural monitoring. These experiences crystallized my understanding that sustainable</w:t>
      </w:r>
      <w:r>
        <w:t xml:space="preserve"> </w:t>
      </w:r>
      <w:r>
        <w:rPr>
          <w:bCs/>
          <w:b/>
        </w:rPr>
        <w:t xml:space="preserve">Telecommunication Engineer</w:t>
      </w:r>
      <w:r>
        <w:t xml:space="preserve"> </w:t>
      </w:r>
      <w:r>
        <w:t xml:space="preserve">solutions must balance innovation with practical deployment—exactly the ethos Qatar Doha embodies.</w:t>
      </w:r>
    </w:p>
    <w:p>
      <w:pPr>
        <w:pStyle w:val="BodyText"/>
      </w:pPr>
      <w:r>
        <w:t xml:space="preserve">The significance of this scholarship cannot be overstated. As a student from an economically constrained background, full financial support is indispensable to pursue advanced studies in telecommunications. The scholarship would alleviate the financial burden of tuition and living expenses in</w:t>
      </w:r>
      <w:r>
        <w:t xml:space="preserve"> </w:t>
      </w:r>
      <w:r>
        <w:rPr>
          <w:iCs/>
          <w:i/>
        </w:rPr>
        <w:t xml:space="preserve">Qatar Doha</w:t>
      </w:r>
      <w:r>
        <w:t xml:space="preserve">, enabling me to fully immerse myself in research without distraction. More importantly, it represents validation of my potential to contribute meaningfully to Qatar's technological landscape. I have already identified Professor Ahmed Al-Mansoori's research group at Qatar University—specializing in AI-driven network management—as the ideal environment for my thesis on "Predictive Network Optimization Using Deep Learning." This aligns perfectly with the</w:t>
      </w:r>
      <w:r>
        <w:t xml:space="preserve"> </w:t>
      </w:r>
      <w:r>
        <w:rPr>
          <w:iCs/>
          <w:i/>
        </w:rPr>
        <w:t xml:space="preserve">Qatar Doha</w:t>
      </w:r>
      <w:r>
        <w:t xml:space="preserve"> </w:t>
      </w:r>
      <w:r>
        <w:t xml:space="preserve">initiative to establish smart cities through integrated communication systems, as seen in Lusail City's digital infrastructure.</w:t>
      </w:r>
    </w:p>
    <w:p>
      <w:pPr>
        <w:pStyle w:val="BodyText"/>
      </w:pPr>
      <w:r>
        <w:t xml:space="preserve">What distinguishes my application is my proactive vision for Qatar's telecommunication sector. I propose a three-phase contribution plan: First, during studies, I will collaborate with QTIC on developing edge-computing solutions for Qatar's expanding IoT ecosystem. Second, post-graduation, I aim to join Qatari Telecom (Ooredoo) as a Network Architecture Specialist focused on 6G R&amp;D—directly supporting the nation's "National 6G Strategy" announced in 2022. Third, long-term, I will establish a local training program for women in telecommunications engineering through Qatar University's Women in STEM initiative, addressing gender gaps while building talent for</w:t>
      </w:r>
      <w:r>
        <w:t xml:space="preserve"> </w:t>
      </w:r>
      <w:r>
        <w:rPr>
          <w:iCs/>
          <w:i/>
        </w:rPr>
        <w:t xml:space="preserve">Qatar Doha</w:t>
      </w:r>
      <w:r>
        <w:t xml:space="preserve">'s future. This trajectory mirrors the very purpose of this scholarship: nurturing homegrown expertise that drives national advancement.</w:t>
      </w:r>
    </w:p>
    <w:p>
      <w:pPr>
        <w:pStyle w:val="BodyText"/>
      </w:pPr>
      <w:r>
        <w:t xml:space="preserve">My commitment to Qatar extends beyond technical contribution. I have studied the nation's cultural ethos through Qatari government publications and am deeply impressed by its emphasis on "Qatarization"—prioritizing local talent development in strategic sectors. As an international student, I recognize my responsibility to integrate fully into Qatari society. I have taken beginner-level Arabic classes and am committed to learning Gulf Arabic dialects during my studies in</w:t>
      </w:r>
      <w:r>
        <w:t xml:space="preserve"> </w:t>
      </w:r>
      <w:r>
        <w:rPr>
          <w:iCs/>
          <w:i/>
        </w:rPr>
        <w:t xml:space="preserve">Qatar Doha</w:t>
      </w:r>
      <w:r>
        <w:t xml:space="preserve">. My participation in volunteer projects like the Cairo University STEM outreach program for underprivileged girls has honed my ability to mentor diverse teams—a skill I will bring to Qatar University's collaborative research environment.</w:t>
      </w:r>
    </w:p>
    <w:p>
      <w:pPr>
        <w:pStyle w:val="BodyText"/>
      </w:pPr>
      <w:r>
        <w:t xml:space="preserve">I have also analyzed Qatar's telecommunication challenges through a holistic lens. While 5G penetration is high, rural connectivity remains uneven across regions like Al-Shahaniya. My proposed thesis will investigate satellite-terrestrial hybrid networks for remote areas—addressing a gap in national infrastructure planning. This work could directly support the Ministry of Transport's "Digital Connectivity Framework" and position me to contribute from day one upon graduation. The scholarship isn't just financial aid; it's an investment in solving Qatar's most pressing telecommunication challenges.</w:t>
      </w:r>
    </w:p>
    <w:p>
      <w:pPr>
        <w:pStyle w:val="BodyText"/>
      </w:pPr>
      <w:r>
        <w:t xml:space="preserve">Finally, I wish to emphasize that this</w:t>
      </w:r>
      <w:r>
        <w:t xml:space="preserve"> </w:t>
      </w:r>
      <w:r>
        <w:rPr>
          <w:bCs/>
          <w:b/>
        </w:rPr>
        <w:t xml:space="preserve">Scholarship Application Letter</w:t>
      </w:r>
      <w:r>
        <w:t xml:space="preserve"> </w:t>
      </w:r>
      <w:r>
        <w:t xml:space="preserve">represents more than a request for support—it embodies a covenant between my capabilities and Qatar's aspirations. The nation has chosen innovation as its cornerstone; as a future Telecommunication Engineer in Qatar Doha, I will be instrumental in turning that vision into reality. I have attached all required documents: academic transcripts, recommendation letters from industry experts at Airtel Africa and Telecom Egypt, a research proposal aligned with QTIC priorities, and proof of my Arabic language studies.</w:t>
      </w:r>
    </w:p>
    <w:p>
      <w:pPr>
        <w:pStyle w:val="BodyText"/>
      </w:pPr>
      <w:r>
        <w:t xml:space="preserve">I am confident that with this scholarship, I will emerge as an exceptional Telecommunication Engineer equipped to advance Qatar's position as a global telecommunications leader. I eagerly anticipate the opportunity to contribute to the vibrant technological community in</w:t>
      </w:r>
      <w:r>
        <w:t xml:space="preserve"> </w:t>
      </w:r>
      <w:r>
        <w:rPr>
          <w:iCs/>
          <w:i/>
        </w:rPr>
        <w:t xml:space="preserve">Qatar Doha</w:t>
      </w:r>
      <w:r>
        <w:t xml:space="preserve"> </w:t>
      </w:r>
      <w:r>
        <w:t xml:space="preserve">and honor the trust placed in me through this prestigious award.</w:t>
      </w:r>
    </w:p>
    <w:p>
      <w:pPr>
        <w:pStyle w:val="BodyText"/>
      </w:pPr>
      <w:r>
        <w:t xml:space="preserve">Sincerely,</w:t>
      </w:r>
    </w:p>
    <w:p>
      <w:pPr>
        <w:pStyle w:val="BodyText"/>
      </w:pPr>
      <w:r>
        <w:rPr>
          <w:bCs/>
          <w:b/>
        </w:rPr>
        <w:t xml:space="preserve">Mohamed Hassan Ali</w:t>
      </w:r>
    </w:p>
    <w:p>
      <w:pPr>
        <w:pStyle w:val="BodyText"/>
      </w:pPr>
      <w:r>
        <w:t xml:space="preserve">Bachelor of Engineering, Electrical Communications (GPA: 3.8/4.0)</w:t>
      </w:r>
    </w:p>
    <w:p>
      <w:pPr>
        <w:pStyle w:val="BodyText"/>
      </w:pPr>
      <w:r>
        <w:t xml:space="preserve">Cairo University, Egypt | Email: m.hassan.ali@qataruniv.edu.qa | Phone: +974 55XX XXXX</w:t>
      </w:r>
    </w:p>
    <w:p>
      <w:pPr>
        <w:pStyle w:val="BodyText"/>
      </w:pPr>
      <w:r>
        <w:t xml:space="preserve">Word Count: 837</w:t>
      </w:r>
    </w:p>
    <w:p>
      <w:pPr>
        <w:pStyle w:val="BodyText"/>
      </w:pPr>
      <w:r>
        <w:t xml:space="preserve">This Scholarship Application Letter explicitly incorporates "Scholarship Application Letter", "Telecommunication Engineer", and "Qatar Doha" as requir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 Engineer</dc:title>
  <dc:creator/>
  <dc:language>en</dc:language>
  <cp:keywords/>
  <dcterms:created xsi:type="dcterms:W3CDTF">2026-07-19T09:52:52Z</dcterms:created>
  <dcterms:modified xsi:type="dcterms:W3CDTF">2026-07-19T09:52:52Z</dcterms:modified>
</cp:coreProperties>
</file>

<file path=docProps/custom.xml><?xml version="1.0" encoding="utf-8"?>
<Properties xmlns="http://schemas.openxmlformats.org/officeDocument/2006/custom-properties" xmlns:vt="http://schemas.openxmlformats.org/officeDocument/2006/docPropsVTypes"/>
</file>